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73534" w14:textId="77777777" w:rsidR="0029172B" w:rsidRDefault="00E70581">
      <w:pPr>
        <w:pStyle w:val="Tittel"/>
      </w:pPr>
      <w:r>
        <w:t>GDRsimulationStats</w:t>
      </w:r>
    </w:p>
    <w:p w14:paraId="4000F324" w14:textId="77777777" w:rsidR="0029172B" w:rsidRDefault="00E70581">
      <w:pPr>
        <w:pStyle w:val="Author"/>
      </w:pPr>
      <w:r>
        <w:t>Nora Bull</w:t>
      </w:r>
    </w:p>
    <w:p w14:paraId="7F7C919A" w14:textId="77777777" w:rsidR="0029172B" w:rsidRDefault="00E70581">
      <w:pPr>
        <w:pStyle w:val="Dato"/>
      </w:pPr>
      <w:r>
        <w:t>18 11 2021</w:t>
      </w:r>
    </w:p>
    <w:p w14:paraId="68EAC5DE" w14:textId="77777777" w:rsidR="0029172B" w:rsidRDefault="00E70581">
      <w:pPr>
        <w:pStyle w:val="Overskrift1"/>
      </w:pPr>
      <w:bookmarkStart w:id="0" w:name="willow-statistics-simulation"/>
      <w:r>
        <w:t>Willow statistics simulation</w:t>
      </w:r>
    </w:p>
    <w:p w14:paraId="11B5B87B" w14:textId="77777777" w:rsidR="0029172B" w:rsidRDefault="00E70581">
      <w:pPr>
        <w:pStyle w:val="Overskrift2"/>
      </w:pPr>
      <w:bookmarkStart w:id="1" w:name="Xc549bc7838ce29f0a1ca351ad7f4db437f0f695"/>
      <w:r>
        <w:t>Function to calculate and save p-values for simulated GDR</w:t>
      </w:r>
    </w:p>
    <w:p w14:paraId="03731091" w14:textId="77777777" w:rsidR="0029172B" w:rsidRDefault="00E70581">
      <w:pPr>
        <w:pStyle w:val="SourceCode"/>
      </w:pPr>
      <w:r>
        <w:rPr>
          <w:rStyle w:val="NormalTok"/>
        </w:rPr>
        <w:t xml:space="preserve">GDRsim_pval_calcSa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DRnull_file, pvalSaveFil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Input:</w:t>
      </w:r>
      <w:r>
        <w:br/>
      </w:r>
      <w:r>
        <w:rPr>
          <w:rStyle w:val="StringTok"/>
        </w:rPr>
        <w:t xml:space="preserve">    GDRnull_file: path to file with random GDR values </w:t>
      </w:r>
      <w:r>
        <w:br/>
      </w:r>
      <w:r>
        <w:rPr>
          <w:rStyle w:val="StringTok"/>
        </w:rPr>
        <w:t xml:space="preserve">      Format: CSV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pval_save_file: desired filepath to store values</w:t>
      </w:r>
      <w:r>
        <w:br/>
      </w:r>
      <w:r>
        <w:rPr>
          <w:rStyle w:val="StringTok"/>
        </w:rPr>
        <w:t xml:space="preserve">      Format: CSV</w:t>
      </w:r>
      <w:r>
        <w:br/>
      </w:r>
      <w:r>
        <w:rPr>
          <w:rStyle w:val="StringTok"/>
        </w:rPr>
        <w:t xml:space="preserve">  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data</w:t>
      </w:r>
      <w:r>
        <w:br/>
      </w:r>
      <w:r>
        <w:rPr>
          <w:rStyle w:val="NormalTok"/>
        </w:rPr>
        <w:t xml:space="preserve">  GDRnu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GDRnull_file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GDRnull_data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</w:t>
      </w:r>
      <w:r>
        <w:rPr>
          <w:rStyle w:val="FunctionTok"/>
        </w:rPr>
        <w:t>ist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 xml:space="preserve">(col, </w:t>
      </w:r>
      <w:r>
        <w:rPr>
          <w:rStyle w:val="StringTok"/>
        </w:rPr>
        <w:t>'_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GD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DR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uniq_pv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GDRnull_data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empirical cumulative distribution function (ecdf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cdf</w:t>
      </w:r>
      <w:r>
        <w:rPr>
          <w:rStyle w:val="NormalTok"/>
        </w:rPr>
        <w:t>(GDRnull_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p value for GDR</w:t>
      </w:r>
      <w:r>
        <w:br/>
      </w:r>
      <w:r>
        <w:rPr>
          <w:rStyle w:val="NormalTok"/>
        </w:rPr>
        <w:t xml:space="preserve">  p_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NormalTok"/>
        </w:rPr>
        <w:t>(GD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e p val to fi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DR &lt;- as.character(GD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G, perm, GDR, uniq_pvals, p_val), </w:t>
      </w:r>
      <w:r>
        <w:rPr>
          <w:rStyle w:val="AttributeTok"/>
        </w:rPr>
        <w:t>file =</w:t>
      </w:r>
      <w:r>
        <w:rPr>
          <w:rStyle w:val="NormalTok"/>
        </w:rPr>
        <w:t xml:space="preserve"> pvalSaveFile, </w:t>
      </w:r>
      <w:r>
        <w:rPr>
          <w:rStyle w:val="AttributeTok"/>
        </w:rPr>
        <w:t>sep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app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file =</w:t>
      </w:r>
      <w:r>
        <w:rPr>
          <w:rStyle w:val="NormalTok"/>
        </w:rPr>
        <w:t xml:space="preserve"> pvalSaveFile, </w:t>
      </w:r>
      <w:r>
        <w:rPr>
          <w:rStyle w:val="AttributeTok"/>
        </w:rPr>
        <w:t>appen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04F41E5" w14:textId="77777777" w:rsidR="0029172B" w:rsidRDefault="00E70581">
      <w:pPr>
        <w:pStyle w:val="Overskrift1"/>
      </w:pPr>
      <w:bookmarkStart w:id="2" w:name="run-p-value-calculation"/>
      <w:bookmarkEnd w:id="0"/>
      <w:bookmarkEnd w:id="1"/>
      <w:r>
        <w:lastRenderedPageBreak/>
        <w:t>Run p-value calculation</w:t>
      </w:r>
    </w:p>
    <w:p w14:paraId="30C8D308" w14:textId="5A3B17DE" w:rsidR="0029172B" w:rsidRDefault="00E70581">
      <w:pPr>
        <w:pStyle w:val="SourceCode"/>
      </w:pPr>
      <w:r>
        <w:rPr>
          <w:rStyle w:val="CommentTok"/>
        </w:rPr>
        <w:t># Create file to save p-values:</w:t>
      </w:r>
      <w:r>
        <w:br/>
      </w:r>
      <w:r>
        <w:rPr>
          <w:rStyle w:val="NormalTok"/>
        </w:rPr>
        <w:t xml:space="preserve">save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norab/Master/thesis_data/simulation/simNull_pvals_24.11.21.csv"</w:t>
      </w:r>
      <w:r>
        <w:br/>
      </w:r>
      <w:proofErr w:type="gramStart"/>
      <w:r>
        <w:rPr>
          <w:rStyle w:val="FunctionTok"/>
        </w:rPr>
        <w:t>file.create</w:t>
      </w:r>
      <w:proofErr w:type="gramEnd"/>
      <w:r>
        <w:rPr>
          <w:rStyle w:val="NormalTok"/>
        </w:rPr>
        <w:t>(save_file)</w:t>
      </w:r>
    </w:p>
    <w:p w14:paraId="23549481" w14:textId="77777777" w:rsidR="0029172B" w:rsidRDefault="00E7058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_size,permutations,GDR,n_uniq_pvals,pva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file =</w:t>
      </w:r>
      <w:r>
        <w:rPr>
          <w:rStyle w:val="NormalTok"/>
        </w:rPr>
        <w:t xml:space="preserve"> save_file, </w:t>
      </w:r>
      <w:r>
        <w:rPr>
          <w:rStyle w:val="AttributeTok"/>
        </w:rPr>
        <w:t>appen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list of files to process (each containing random GDRs for one simulated GDR values)</w:t>
      </w:r>
      <w:r>
        <w:br/>
      </w:r>
      <w:r>
        <w:rPr>
          <w:rStyle w:val="NormalTok"/>
        </w:rPr>
        <w:t xml:space="preserve">simNull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StringTok"/>
        </w:rPr>
        <w:t>"C:/Users/norab/Master/thesi</w:t>
      </w:r>
      <w:r>
        <w:rPr>
          <w:rStyle w:val="StringTok"/>
        </w:rPr>
        <w:t>s_data/simulation/simData/"</w:t>
      </w:r>
      <w:r>
        <w:rPr>
          <w:rStyle w:val="NormalTok"/>
        </w:rPr>
        <w:t xml:space="preserve">, </w:t>
      </w:r>
      <w:r>
        <w:rPr>
          <w:rStyle w:val="AttributeTok"/>
        </w:rPr>
        <w:t>full.nam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cursiv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ply GDRsim_pval_calcSave function to all simNull_files</w:t>
      </w:r>
      <w:r>
        <w:br/>
      </w:r>
      <w:r>
        <w:rPr>
          <w:rStyle w:val="NormalTok"/>
        </w:rPr>
        <w:t xml:space="preserve">ru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imNull_files, GDRsim_pval_calcSave, save_file) </w:t>
      </w:r>
    </w:p>
    <w:p w14:paraId="7ED1CDFC" w14:textId="77777777" w:rsidR="0029172B" w:rsidRDefault="00E70581">
      <w:pPr>
        <w:pStyle w:val="Overskrift1"/>
      </w:pPr>
      <w:bookmarkStart w:id="3" w:name="multiple-testing-correction"/>
      <w:bookmarkEnd w:id="2"/>
      <w:r>
        <w:t>Multiple testing correction</w:t>
      </w:r>
    </w:p>
    <w:p w14:paraId="51D8346E" w14:textId="77777777" w:rsidR="0029172B" w:rsidRDefault="00E70581">
      <w:pPr>
        <w:pStyle w:val="SourceCode"/>
      </w:pPr>
      <w:r>
        <w:rPr>
          <w:rStyle w:val="CommentTok"/>
        </w:rPr>
        <w:t># Read data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save_fil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just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pval_adj_ho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>pval)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pval_adj_bonferro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pva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homm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pva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mm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</w:t>
      </w:r>
      <w:r>
        <w:br/>
      </w:r>
      <w:r>
        <w:rPr>
          <w:rStyle w:val="NormalTok"/>
        </w:rPr>
        <w:t xml:space="preserve">save_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C:/Users/norab/Master/thesis_data/simulation/simNull_alldata_24.11.21.csv'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all_data, save_to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E6051C6" w14:textId="77777777" w:rsidR="0029172B" w:rsidRDefault="00E70581">
      <w:pPr>
        <w:pStyle w:val="Overskrift1"/>
      </w:pPr>
      <w:bookmarkStart w:id="4" w:name="plot-cdf-for-four-simulated-instances"/>
      <w:bookmarkEnd w:id="3"/>
      <w:r>
        <w:t>Plot CDF for four simulated instances</w:t>
      </w:r>
    </w:p>
    <w:p w14:paraId="002E15C4" w14:textId="77777777" w:rsidR="0029172B" w:rsidRDefault="00E70581">
      <w:pPr>
        <w:pStyle w:val="FirstParagraph"/>
      </w:pPr>
      <w:r>
        <w:t>Retrieve ecdf and p_val for 4 files:</w:t>
      </w:r>
    </w:p>
    <w:p w14:paraId="0305A4FF" w14:textId="77777777" w:rsidR="0029172B" w:rsidRDefault="00E70581">
      <w:pPr>
        <w:pStyle w:val="Brdtekst"/>
      </w:pPr>
      <w:r>
        <w:t xml:space="preserve">The 4 scenarios of simulated GDR value distributions are </w:t>
      </w:r>
      <w:r>
        <w:t>plotted: G = number of group samples P = number of permuted samples</w:t>
      </w:r>
    </w:p>
    <w:p w14:paraId="0A97853C" w14:textId="77777777" w:rsidR="0029172B" w:rsidRDefault="00E70581">
      <w:pPr>
        <w:pStyle w:val="Compact"/>
        <w:numPr>
          <w:ilvl w:val="0"/>
          <w:numId w:val="2"/>
        </w:numPr>
      </w:pPr>
      <w:r>
        <w:t>Low G, low P</w:t>
      </w:r>
    </w:p>
    <w:p w14:paraId="71DF124B" w14:textId="77777777" w:rsidR="0029172B" w:rsidRDefault="00E70581">
      <w:pPr>
        <w:pStyle w:val="Compact"/>
        <w:numPr>
          <w:ilvl w:val="0"/>
          <w:numId w:val="2"/>
        </w:numPr>
      </w:pPr>
      <w:r>
        <w:t>Low G, high P</w:t>
      </w:r>
    </w:p>
    <w:p w14:paraId="15CDBA74" w14:textId="77777777" w:rsidR="0029172B" w:rsidRDefault="00E70581">
      <w:pPr>
        <w:pStyle w:val="Compact"/>
        <w:numPr>
          <w:ilvl w:val="0"/>
          <w:numId w:val="2"/>
        </w:numPr>
      </w:pPr>
      <w:r>
        <w:t>High G, low P</w:t>
      </w:r>
    </w:p>
    <w:p w14:paraId="10769EEE" w14:textId="77777777" w:rsidR="0029172B" w:rsidRDefault="00E70581">
      <w:pPr>
        <w:pStyle w:val="Compact"/>
        <w:numPr>
          <w:ilvl w:val="0"/>
          <w:numId w:val="2"/>
        </w:numPr>
      </w:pPr>
      <w:r>
        <w:t>High G, low P</w:t>
      </w:r>
    </w:p>
    <w:p w14:paraId="31BBB913" w14:textId="77777777" w:rsidR="0029172B" w:rsidRDefault="00E70581">
      <w:pPr>
        <w:pStyle w:val="FirstParagraph"/>
      </w:pPr>
      <w:r>
        <w:t>Low = ~20 % permuted samples High = ~80 % permuted samples</w:t>
      </w:r>
    </w:p>
    <w:p w14:paraId="09B7D29D" w14:textId="77777777" w:rsidR="0029172B" w:rsidRDefault="00E70581">
      <w:pPr>
        <w:pStyle w:val="Overskrift2"/>
      </w:pPr>
      <w:bookmarkStart w:id="5" w:name="function-to-plot-ecdf-and"/>
      <w:r>
        <w:lastRenderedPageBreak/>
        <w:t>Function to plot ecdf and</w:t>
      </w:r>
    </w:p>
    <w:p w14:paraId="6C179A2A" w14:textId="77777777" w:rsidR="0029172B" w:rsidRDefault="00E70581">
      <w:pPr>
        <w:pStyle w:val="SourceCode"/>
      </w:pPr>
      <w:r>
        <w:rPr>
          <w:rStyle w:val="NormalTok"/>
        </w:rPr>
        <w:t xml:space="preserve">ecdf_p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GDRnullFile, titl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 Read data</w:t>
      </w:r>
      <w:r>
        <w:br/>
      </w:r>
      <w:r>
        <w:rPr>
          <w:rStyle w:val="NormalTok"/>
        </w:rPr>
        <w:t xml:space="preserve">  GDRnu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GDRnullFile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GDRnullData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 xml:space="preserve">(col, </w:t>
      </w:r>
      <w:r>
        <w:rPr>
          <w:rStyle w:val="StringTok"/>
        </w:rPr>
        <w:t>'_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GD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DR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ecfd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cdf</w:t>
      </w:r>
      <w:r>
        <w:rPr>
          <w:rStyle w:val="NormalTok"/>
        </w:rPr>
        <w:t>(GDRnull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 p-value</w:t>
      </w:r>
      <w:r>
        <w:br/>
      </w:r>
      <w:r>
        <w:rPr>
          <w:rStyle w:val="NormalTok"/>
        </w:rPr>
        <w:t xml:space="preserve">  p_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NormalTok"/>
        </w:rPr>
        <w:t>(GD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  tit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imGDR: "</w:t>
      </w:r>
      <w:r>
        <w:rPr>
          <w:rStyle w:val="NormalTok"/>
        </w:rPr>
        <w:t>, tit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P, </w:t>
      </w:r>
      <w:r>
        <w:rPr>
          <w:rStyle w:val="AttributeTok"/>
        </w:rPr>
        <w:t>main =</w:t>
      </w:r>
      <w:r>
        <w:rPr>
          <w:rStyle w:val="NormalTok"/>
        </w:rPr>
        <w:t xml:space="preserve"> title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ylab=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GDR"</w:t>
      </w:r>
      <w:r>
        <w:rPr>
          <w:rStyle w:val="NormalTok"/>
        </w:rPr>
        <w:t xml:space="preserve">)  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GDR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 xml:space="preserve">p_val, 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DR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DR = 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 xml:space="preserve">(GDR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_valL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 = "</w:t>
      </w:r>
      <w:r>
        <w:rPr>
          <w:rStyle w:val="NormalTok"/>
        </w:rPr>
        <w:t>, p_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 xml:space="preserve">(GDRlab, p_valLab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_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GDR)}</w:t>
      </w:r>
    </w:p>
    <w:p w14:paraId="608221E3" w14:textId="77777777" w:rsidR="0029172B" w:rsidRDefault="00E70581">
      <w:pPr>
        <w:pStyle w:val="Overskrift2"/>
      </w:pPr>
      <w:bookmarkStart w:id="6" w:name="plot"/>
      <w:bookmarkEnd w:id="5"/>
      <w:r>
        <w:t>Plot</w:t>
      </w:r>
    </w:p>
    <w:p w14:paraId="7B5AD934" w14:textId="77777777" w:rsidR="0029172B" w:rsidRDefault="00E70581">
      <w:pPr>
        <w:pStyle w:val="SourceCode"/>
      </w:pPr>
      <w:r>
        <w:rPr>
          <w:rStyle w:val="CommentTok"/>
        </w:rPr>
        <w:t># Files to plot</w:t>
      </w:r>
      <w:r>
        <w:br/>
      </w:r>
      <w:r>
        <w:rPr>
          <w:rStyle w:val="NormalTok"/>
        </w:rPr>
        <w:t xml:space="preserve">randSimG20_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norab/Master/thesis_data/simulation/simData/randSimG20_P4.csv"</w:t>
      </w:r>
      <w:r>
        <w:br/>
      </w:r>
      <w:r>
        <w:rPr>
          <w:rStyle w:val="NormalTok"/>
        </w:rPr>
        <w:t xml:space="preserve">randSimG20_P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norab/Master/thesis_data/simulation/simData/randSimG20_P16.csv"</w:t>
      </w:r>
      <w:r>
        <w:br/>
      </w:r>
      <w:r>
        <w:rPr>
          <w:rStyle w:val="NormalTok"/>
        </w:rPr>
        <w:t xml:space="preserve">randSimG190_P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norab/Master/thesis_data/simulation/simData/randSimG190_P38.csv"</w:t>
      </w:r>
      <w:r>
        <w:br/>
      </w:r>
      <w:r>
        <w:rPr>
          <w:rStyle w:val="NormalTok"/>
        </w:rPr>
        <w:t xml:space="preserve">randSimG190_P15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norab/Master/thesis_data/simulation/simData/randSimG190_P152.csv"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ecdf_pval</w:t>
      </w:r>
      <w:r>
        <w:rPr>
          <w:rStyle w:val="NormalTok"/>
        </w:rPr>
        <w:t xml:space="preserve">(randSimG20_P4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20 / P4"</w:t>
      </w:r>
      <w:r>
        <w:rPr>
          <w:rStyle w:val="NormalTok"/>
        </w:rPr>
        <w:t>)</w:t>
      </w:r>
    </w:p>
    <w:p w14:paraId="674B94A0" w14:textId="77777777" w:rsidR="0029172B" w:rsidRDefault="00E70581">
      <w:pPr>
        <w:pStyle w:val="FirstParagraph"/>
      </w:pPr>
      <w:r>
        <w:rPr>
          <w:noProof/>
        </w:rPr>
        <w:lastRenderedPageBreak/>
        <w:drawing>
          <wp:inline distT="0" distB="0" distL="0" distR="0" wp14:anchorId="788ECD51" wp14:editId="196796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RsimulationSta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1BE53" w14:textId="77777777" w:rsidR="0029172B" w:rsidRDefault="00E70581">
      <w:pPr>
        <w:pStyle w:val="SourceCode"/>
      </w:pPr>
      <w:r>
        <w:rPr>
          <w:rStyle w:val="VerbatimChar"/>
        </w:rPr>
        <w:t>## [1] 0.11</w:t>
      </w:r>
    </w:p>
    <w:p w14:paraId="473F6E30" w14:textId="77777777" w:rsidR="0029172B" w:rsidRDefault="00E70581">
      <w:pPr>
        <w:pStyle w:val="SourceCode"/>
      </w:pPr>
      <w:r>
        <w:rPr>
          <w:rStyle w:val="VerbatimChar"/>
        </w:rPr>
        <w:t>## [1] 0.2105263</w:t>
      </w:r>
    </w:p>
    <w:p w14:paraId="677300D3" w14:textId="77777777" w:rsidR="0029172B" w:rsidRDefault="00E70581">
      <w:pPr>
        <w:pStyle w:val="SourceCode"/>
      </w:pPr>
      <w:r>
        <w:rPr>
          <w:rStyle w:val="FunctionTok"/>
        </w:rPr>
        <w:t>ecdf_pval</w:t>
      </w:r>
      <w:r>
        <w:rPr>
          <w:rStyle w:val="NormalTok"/>
        </w:rPr>
        <w:t xml:space="preserve">(randSimG20_P16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20 / P16"</w:t>
      </w:r>
      <w:r>
        <w:rPr>
          <w:rStyle w:val="NormalTok"/>
        </w:rPr>
        <w:t>)</w:t>
      </w:r>
    </w:p>
    <w:p w14:paraId="41F3933E" w14:textId="77777777" w:rsidR="0029172B" w:rsidRDefault="00E70581">
      <w:pPr>
        <w:pStyle w:val="FirstParagraph"/>
      </w:pPr>
      <w:r>
        <w:rPr>
          <w:noProof/>
        </w:rPr>
        <w:lastRenderedPageBreak/>
        <w:drawing>
          <wp:inline distT="0" distB="0" distL="0" distR="0" wp14:anchorId="360208E5" wp14:editId="071C0F5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RsimulationStat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47D47" w14:textId="77777777" w:rsidR="0029172B" w:rsidRDefault="00E70581">
      <w:pPr>
        <w:pStyle w:val="SourceCode"/>
      </w:pPr>
      <w:r>
        <w:rPr>
          <w:rStyle w:val="VerbatimChar"/>
        </w:rPr>
        <w:t>## [1] 0.41</w:t>
      </w:r>
    </w:p>
    <w:p w14:paraId="0226D8C6" w14:textId="77777777" w:rsidR="0029172B" w:rsidRDefault="00E70581">
      <w:pPr>
        <w:pStyle w:val="SourceCode"/>
      </w:pPr>
      <w:r>
        <w:rPr>
          <w:rStyle w:val="VerbatimChar"/>
        </w:rPr>
        <w:t>## [1] 0.8421053</w:t>
      </w:r>
    </w:p>
    <w:p w14:paraId="2756DE73" w14:textId="77777777" w:rsidR="0029172B" w:rsidRDefault="00E70581">
      <w:pPr>
        <w:pStyle w:val="SourceCode"/>
      </w:pPr>
      <w:r>
        <w:rPr>
          <w:rStyle w:val="FunctionTok"/>
        </w:rPr>
        <w:t>ecdf_pval</w:t>
      </w:r>
      <w:r>
        <w:rPr>
          <w:rStyle w:val="NormalTok"/>
        </w:rPr>
        <w:t xml:space="preserve">(randSimG190_P38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190 / P38"</w:t>
      </w:r>
      <w:r>
        <w:rPr>
          <w:rStyle w:val="NormalTok"/>
        </w:rPr>
        <w:t>)</w:t>
      </w:r>
    </w:p>
    <w:p w14:paraId="4AA0B64C" w14:textId="77777777" w:rsidR="0029172B" w:rsidRDefault="00E70581">
      <w:pPr>
        <w:pStyle w:val="FirstParagraph"/>
      </w:pPr>
      <w:r>
        <w:rPr>
          <w:noProof/>
        </w:rPr>
        <w:lastRenderedPageBreak/>
        <w:drawing>
          <wp:inline distT="0" distB="0" distL="0" distR="0" wp14:anchorId="5A8611EA" wp14:editId="646A21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RsimulationStat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E6E42" w14:textId="77777777" w:rsidR="0029172B" w:rsidRDefault="00E70581">
      <w:pPr>
        <w:pStyle w:val="SourceCode"/>
      </w:pPr>
      <w:r>
        <w:rPr>
          <w:rStyle w:val="VerbatimChar"/>
        </w:rPr>
        <w:t>## [1] 0.02</w:t>
      </w:r>
    </w:p>
    <w:p w14:paraId="17589BFE" w14:textId="77777777" w:rsidR="0029172B" w:rsidRDefault="00E70581">
      <w:pPr>
        <w:pStyle w:val="SourceCode"/>
      </w:pPr>
      <w:r>
        <w:rPr>
          <w:rStyle w:val="VerbatimChar"/>
        </w:rPr>
        <w:t>## [1] 0.2010582</w:t>
      </w:r>
    </w:p>
    <w:p w14:paraId="3D6513B9" w14:textId="77777777" w:rsidR="0029172B" w:rsidRDefault="00E70581">
      <w:pPr>
        <w:pStyle w:val="SourceCode"/>
      </w:pPr>
      <w:r>
        <w:rPr>
          <w:rStyle w:val="FunctionTok"/>
        </w:rPr>
        <w:t>ecdf_pval</w:t>
      </w:r>
      <w:r>
        <w:rPr>
          <w:rStyle w:val="NormalTok"/>
        </w:rPr>
        <w:t xml:space="preserve">(randSimG190_P152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190 / P152"</w:t>
      </w:r>
      <w:r>
        <w:rPr>
          <w:rStyle w:val="NormalTok"/>
        </w:rPr>
        <w:t>)</w:t>
      </w:r>
    </w:p>
    <w:p w14:paraId="69B27FBD" w14:textId="77777777" w:rsidR="0029172B" w:rsidRDefault="00E70581">
      <w:pPr>
        <w:pStyle w:val="FirstParagraph"/>
      </w:pPr>
      <w:r>
        <w:rPr>
          <w:noProof/>
        </w:rPr>
        <w:lastRenderedPageBreak/>
        <w:drawing>
          <wp:inline distT="0" distB="0" distL="0" distR="0" wp14:anchorId="569480D2" wp14:editId="1A1ED72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DRsimulationStat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B6633" w14:textId="77777777" w:rsidR="0029172B" w:rsidRDefault="00E70581">
      <w:pPr>
        <w:pStyle w:val="SourceCode"/>
      </w:pPr>
      <w:r>
        <w:rPr>
          <w:rStyle w:val="VerbatimChar"/>
        </w:rPr>
        <w:t>## [1] 0.07</w:t>
      </w:r>
    </w:p>
    <w:p w14:paraId="1EECABFD" w14:textId="77777777" w:rsidR="0029172B" w:rsidRDefault="00E70581">
      <w:pPr>
        <w:pStyle w:val="SourceCode"/>
      </w:pPr>
      <w:r>
        <w:rPr>
          <w:rStyle w:val="VerbatimChar"/>
        </w:rPr>
        <w:t>## [1] 0.8042328</w:t>
      </w:r>
      <w:bookmarkEnd w:id="4"/>
      <w:bookmarkEnd w:id="6"/>
    </w:p>
    <w:sectPr w:rsidR="0029172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B9DC9" w14:textId="77777777" w:rsidR="00E70581" w:rsidRDefault="00E70581">
      <w:pPr>
        <w:spacing w:after="0"/>
      </w:pPr>
      <w:r>
        <w:separator/>
      </w:r>
    </w:p>
  </w:endnote>
  <w:endnote w:type="continuationSeparator" w:id="0">
    <w:p w14:paraId="08584AFF" w14:textId="77777777" w:rsidR="00E70581" w:rsidRDefault="00E70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1140F" w14:textId="77777777" w:rsidR="00E70581" w:rsidRDefault="00E70581">
      <w:r>
        <w:separator/>
      </w:r>
    </w:p>
  </w:footnote>
  <w:footnote w:type="continuationSeparator" w:id="0">
    <w:p w14:paraId="4116B18E" w14:textId="77777777" w:rsidR="00E70581" w:rsidRDefault="00E70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292E7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B54D6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17BA"/>
    <w:rsid w:val="0029172B"/>
    <w:rsid w:val="004E29B3"/>
    <w:rsid w:val="00590D07"/>
    <w:rsid w:val="00730E16"/>
    <w:rsid w:val="00784D58"/>
    <w:rsid w:val="008D6863"/>
    <w:rsid w:val="00B86B75"/>
    <w:rsid w:val="00BC48D5"/>
    <w:rsid w:val="00C36279"/>
    <w:rsid w:val="00E315A3"/>
    <w:rsid w:val="00E70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5EDF5"/>
  <w15:docId w15:val="{5B38E129-3897-432F-816F-A029F06CF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5</TotalTime>
  <Pages>1</Pages>
  <Words>605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GDRsimulationStats</vt:lpstr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RsimulationStats</dc:title>
  <dc:creator>Nora Bull</dc:creator>
  <cp:keywords/>
  <cp:lastModifiedBy>Nora Borge Bull</cp:lastModifiedBy>
  <cp:revision>3</cp:revision>
  <dcterms:created xsi:type="dcterms:W3CDTF">2021-11-27T05:41:00Z</dcterms:created>
  <dcterms:modified xsi:type="dcterms:W3CDTF">2022-01-0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11 2021</vt:lpwstr>
  </property>
  <property fmtid="{D5CDD505-2E9C-101B-9397-08002B2CF9AE}" pid="3" name="output">
    <vt:lpwstr/>
  </property>
</Properties>
</file>